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BDC47" w14:textId="215C4AFA" w:rsidR="00AC59C5" w:rsidRPr="00AC59C5" w:rsidRDefault="00AC59C5" w:rsidP="00AC59C5">
      <w:pPr>
        <w:jc w:val="center"/>
        <w:rPr>
          <w:b/>
          <w:bCs/>
          <w:sz w:val="24"/>
          <w:szCs w:val="24"/>
        </w:rPr>
      </w:pPr>
      <w:r w:rsidRPr="00AC59C5">
        <w:rPr>
          <w:b/>
          <w:bCs/>
          <w:sz w:val="24"/>
          <w:szCs w:val="24"/>
        </w:rPr>
        <w:t>Project Schedule Plan</w:t>
      </w:r>
    </w:p>
    <w:tbl>
      <w:tblPr>
        <w:tblStyle w:val="TableGrid"/>
        <w:tblW w:w="9420" w:type="dxa"/>
        <w:tblLook w:val="04A0" w:firstRow="1" w:lastRow="0" w:firstColumn="1" w:lastColumn="0" w:noHBand="0" w:noVBand="1"/>
      </w:tblPr>
      <w:tblGrid>
        <w:gridCol w:w="3139"/>
        <w:gridCol w:w="3139"/>
        <w:gridCol w:w="3142"/>
      </w:tblGrid>
      <w:tr w:rsidR="00AC59C5" w14:paraId="691A1348" w14:textId="77777777" w:rsidTr="00A75C5B">
        <w:trPr>
          <w:trHeight w:val="1072"/>
        </w:trPr>
        <w:tc>
          <w:tcPr>
            <w:tcW w:w="3139" w:type="dxa"/>
            <w:shd w:val="clear" w:color="auto" w:fill="9CC2E5" w:themeFill="accent5" w:themeFillTint="99"/>
            <w:vAlign w:val="center"/>
          </w:tcPr>
          <w:p w14:paraId="4EB4E50F" w14:textId="6BD9227C" w:rsidR="00AC59C5" w:rsidRPr="00646A4F" w:rsidRDefault="00AC59C5" w:rsidP="00646A4F">
            <w:pPr>
              <w:jc w:val="center"/>
              <w:rPr>
                <w:b/>
                <w:bCs/>
              </w:rPr>
            </w:pPr>
            <w:r w:rsidRPr="00646A4F">
              <w:rPr>
                <w:b/>
                <w:bCs/>
              </w:rPr>
              <w:t>Name and Surname:</w:t>
            </w:r>
          </w:p>
        </w:tc>
        <w:tc>
          <w:tcPr>
            <w:tcW w:w="6281" w:type="dxa"/>
            <w:gridSpan w:val="2"/>
            <w:vAlign w:val="center"/>
          </w:tcPr>
          <w:p w14:paraId="60885462" w14:textId="5E5889B1" w:rsidR="00AC59C5" w:rsidRDefault="00646A4F" w:rsidP="00646A4F">
            <w:pPr>
              <w:jc w:val="center"/>
            </w:pPr>
            <w:r>
              <w:t>Keane Schembri</w:t>
            </w:r>
          </w:p>
        </w:tc>
      </w:tr>
      <w:tr w:rsidR="00AC59C5" w14:paraId="2805CE5D" w14:textId="77777777" w:rsidTr="00C35A83">
        <w:trPr>
          <w:trHeight w:val="403"/>
        </w:trPr>
        <w:tc>
          <w:tcPr>
            <w:tcW w:w="3139" w:type="dxa"/>
            <w:shd w:val="clear" w:color="auto" w:fill="9CC2E5" w:themeFill="accent5" w:themeFillTint="99"/>
            <w:vAlign w:val="center"/>
          </w:tcPr>
          <w:p w14:paraId="4A628D19" w14:textId="2B69B434" w:rsidR="00AC59C5" w:rsidRPr="00646A4F" w:rsidRDefault="00AC59C5" w:rsidP="00646A4F">
            <w:pPr>
              <w:jc w:val="center"/>
              <w:rPr>
                <w:b/>
                <w:bCs/>
              </w:rPr>
            </w:pPr>
            <w:r w:rsidRPr="00646A4F">
              <w:rPr>
                <w:b/>
                <w:bCs/>
              </w:rPr>
              <w:t>Date From</w:t>
            </w:r>
          </w:p>
        </w:tc>
        <w:tc>
          <w:tcPr>
            <w:tcW w:w="3139" w:type="dxa"/>
            <w:shd w:val="clear" w:color="auto" w:fill="9CC2E5" w:themeFill="accent5" w:themeFillTint="99"/>
            <w:vAlign w:val="center"/>
          </w:tcPr>
          <w:p w14:paraId="41CBD538" w14:textId="6D944F24" w:rsidR="00AC59C5" w:rsidRPr="00646A4F" w:rsidRDefault="00AC59C5" w:rsidP="00646A4F">
            <w:pPr>
              <w:jc w:val="center"/>
              <w:rPr>
                <w:b/>
                <w:bCs/>
              </w:rPr>
            </w:pPr>
            <w:r w:rsidRPr="00646A4F">
              <w:rPr>
                <w:b/>
                <w:bCs/>
              </w:rPr>
              <w:t>Date To</w:t>
            </w:r>
          </w:p>
        </w:tc>
        <w:tc>
          <w:tcPr>
            <w:tcW w:w="3142" w:type="dxa"/>
            <w:shd w:val="clear" w:color="auto" w:fill="9CC2E5" w:themeFill="accent5" w:themeFillTint="99"/>
            <w:vAlign w:val="center"/>
          </w:tcPr>
          <w:p w14:paraId="43BF96B7" w14:textId="34741DD5" w:rsidR="00AC59C5" w:rsidRPr="00646A4F" w:rsidRDefault="00AC59C5" w:rsidP="00646A4F">
            <w:pPr>
              <w:jc w:val="center"/>
              <w:rPr>
                <w:b/>
                <w:bCs/>
              </w:rPr>
            </w:pPr>
            <w:r w:rsidRPr="00646A4F">
              <w:rPr>
                <w:b/>
                <w:bCs/>
              </w:rPr>
              <w:t>Task</w:t>
            </w:r>
          </w:p>
        </w:tc>
      </w:tr>
      <w:tr w:rsidR="00AC59C5" w14:paraId="1D16264E" w14:textId="77777777" w:rsidTr="00C35A83">
        <w:trPr>
          <w:trHeight w:val="427"/>
        </w:trPr>
        <w:tc>
          <w:tcPr>
            <w:tcW w:w="3139" w:type="dxa"/>
            <w:vAlign w:val="center"/>
          </w:tcPr>
          <w:p w14:paraId="39043B65" w14:textId="45837F98" w:rsidR="00AC59C5" w:rsidRDefault="00646A4F" w:rsidP="00646A4F">
            <w:pPr>
              <w:jc w:val="center"/>
            </w:pPr>
            <w:r>
              <w:t>1</w:t>
            </w:r>
            <w:r w:rsidRPr="00646A4F">
              <w:rPr>
                <w:vertAlign w:val="superscript"/>
              </w:rPr>
              <w:t>st</w:t>
            </w:r>
            <w:r>
              <w:t xml:space="preserve"> March</w:t>
            </w:r>
          </w:p>
        </w:tc>
        <w:tc>
          <w:tcPr>
            <w:tcW w:w="3139" w:type="dxa"/>
            <w:vAlign w:val="center"/>
          </w:tcPr>
          <w:p w14:paraId="72676921" w14:textId="12E3069C" w:rsidR="00AC59C5" w:rsidRDefault="00646A4F" w:rsidP="00646A4F">
            <w:pPr>
              <w:jc w:val="center"/>
            </w:pPr>
            <w:r>
              <w:t>10</w:t>
            </w:r>
            <w:r w:rsidRPr="00646A4F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142" w:type="dxa"/>
            <w:vAlign w:val="center"/>
          </w:tcPr>
          <w:p w14:paraId="04391638" w14:textId="7849DD4A" w:rsidR="00AC59C5" w:rsidRDefault="00646A4F" w:rsidP="00646A4F">
            <w:pPr>
              <w:jc w:val="center"/>
            </w:pPr>
            <w:r>
              <w:t>SOI</w:t>
            </w:r>
          </w:p>
        </w:tc>
      </w:tr>
      <w:tr w:rsidR="00AC59C5" w14:paraId="20953816" w14:textId="77777777" w:rsidTr="00C35A83">
        <w:trPr>
          <w:trHeight w:val="427"/>
        </w:trPr>
        <w:tc>
          <w:tcPr>
            <w:tcW w:w="3139" w:type="dxa"/>
            <w:vAlign w:val="center"/>
          </w:tcPr>
          <w:p w14:paraId="479F9231" w14:textId="1CD95D65" w:rsidR="00AC59C5" w:rsidRDefault="00646A4F" w:rsidP="00646A4F">
            <w:pPr>
              <w:jc w:val="center"/>
            </w:pPr>
            <w:r>
              <w:t>1</w:t>
            </w:r>
            <w:r w:rsidR="00EA6633">
              <w:t>1</w:t>
            </w:r>
            <w:r w:rsidRPr="00646A4F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139" w:type="dxa"/>
            <w:vAlign w:val="center"/>
          </w:tcPr>
          <w:p w14:paraId="4FB849BA" w14:textId="0AA792E4" w:rsidR="00AC59C5" w:rsidRDefault="00646A4F" w:rsidP="00646A4F">
            <w:pPr>
              <w:jc w:val="center"/>
            </w:pPr>
            <w:r>
              <w:t>1</w:t>
            </w:r>
            <w:r w:rsidR="00EA6633">
              <w:t>7</w:t>
            </w:r>
            <w:r w:rsidRPr="00646A4F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142" w:type="dxa"/>
            <w:vAlign w:val="center"/>
          </w:tcPr>
          <w:p w14:paraId="6BF13BEF" w14:textId="55C6AE4E" w:rsidR="00AC59C5" w:rsidRDefault="00EA6633" w:rsidP="00646A4F">
            <w:pPr>
              <w:jc w:val="center"/>
            </w:pPr>
            <w:r>
              <w:t>Introduction</w:t>
            </w:r>
          </w:p>
        </w:tc>
      </w:tr>
      <w:tr w:rsidR="00AC59C5" w14:paraId="1E07BD4A" w14:textId="77777777" w:rsidTr="00C35A83">
        <w:trPr>
          <w:trHeight w:val="403"/>
        </w:trPr>
        <w:tc>
          <w:tcPr>
            <w:tcW w:w="3139" w:type="dxa"/>
            <w:vAlign w:val="center"/>
          </w:tcPr>
          <w:p w14:paraId="38038881" w14:textId="026800CE" w:rsidR="00AC59C5" w:rsidRDefault="00EA6633" w:rsidP="00646A4F">
            <w:pPr>
              <w:jc w:val="center"/>
            </w:pPr>
            <w:r>
              <w:t>18</w:t>
            </w:r>
            <w:r w:rsidRPr="00EA6633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139" w:type="dxa"/>
            <w:vAlign w:val="center"/>
          </w:tcPr>
          <w:p w14:paraId="7A9882C5" w14:textId="0DCF60B5" w:rsidR="00AC59C5" w:rsidRDefault="00EA6633" w:rsidP="00646A4F">
            <w:pPr>
              <w:jc w:val="center"/>
            </w:pPr>
            <w:r>
              <w:t>26</w:t>
            </w:r>
            <w:r w:rsidRPr="00EA6633">
              <w:rPr>
                <w:vertAlign w:val="superscript"/>
              </w:rPr>
              <w:t>th</w:t>
            </w:r>
            <w:r>
              <w:t xml:space="preserve"> April</w:t>
            </w:r>
          </w:p>
        </w:tc>
        <w:tc>
          <w:tcPr>
            <w:tcW w:w="3142" w:type="dxa"/>
            <w:vAlign w:val="center"/>
          </w:tcPr>
          <w:p w14:paraId="47DDAB77" w14:textId="5778ED90" w:rsidR="00AC59C5" w:rsidRDefault="00EA6633" w:rsidP="00646A4F">
            <w:pPr>
              <w:jc w:val="center"/>
            </w:pPr>
            <w:r>
              <w:t>Literature Review</w:t>
            </w:r>
          </w:p>
        </w:tc>
      </w:tr>
      <w:tr w:rsidR="00AC59C5" w14:paraId="767A13D8" w14:textId="77777777" w:rsidTr="00C35A83">
        <w:trPr>
          <w:trHeight w:val="427"/>
        </w:trPr>
        <w:tc>
          <w:tcPr>
            <w:tcW w:w="3139" w:type="dxa"/>
            <w:vAlign w:val="center"/>
          </w:tcPr>
          <w:p w14:paraId="772056BC" w14:textId="2CAF156C" w:rsidR="00AC59C5" w:rsidRDefault="00EA6633" w:rsidP="00646A4F">
            <w:pPr>
              <w:jc w:val="center"/>
            </w:pPr>
            <w:r>
              <w:t>27</w:t>
            </w:r>
            <w:r w:rsidRPr="00EA6633">
              <w:rPr>
                <w:vertAlign w:val="superscript"/>
              </w:rPr>
              <w:t>th</w:t>
            </w:r>
            <w:r>
              <w:t xml:space="preserve"> April </w:t>
            </w:r>
          </w:p>
        </w:tc>
        <w:tc>
          <w:tcPr>
            <w:tcW w:w="3139" w:type="dxa"/>
            <w:vAlign w:val="center"/>
          </w:tcPr>
          <w:p w14:paraId="2EAC68A1" w14:textId="57E908FB" w:rsidR="00AC59C5" w:rsidRDefault="00EA6633" w:rsidP="00646A4F">
            <w:pPr>
              <w:jc w:val="center"/>
            </w:pPr>
            <w:r>
              <w:t>3</w:t>
            </w:r>
            <w:r w:rsidRPr="00EA6633">
              <w:rPr>
                <w:vertAlign w:val="superscript"/>
              </w:rPr>
              <w:t>rd</w:t>
            </w:r>
            <w:r>
              <w:t xml:space="preserve"> May</w:t>
            </w:r>
          </w:p>
        </w:tc>
        <w:tc>
          <w:tcPr>
            <w:tcW w:w="3142" w:type="dxa"/>
            <w:vAlign w:val="center"/>
          </w:tcPr>
          <w:p w14:paraId="2736A58F" w14:textId="0A1BE709" w:rsidR="00AC59C5" w:rsidRDefault="00EA6633" w:rsidP="00646A4F">
            <w:pPr>
              <w:jc w:val="center"/>
            </w:pPr>
            <w:r>
              <w:t>Coding/Methodology</w:t>
            </w:r>
          </w:p>
        </w:tc>
      </w:tr>
      <w:tr w:rsidR="00EA6633" w14:paraId="64D3045B" w14:textId="77777777" w:rsidTr="00C35A83">
        <w:trPr>
          <w:trHeight w:val="403"/>
        </w:trPr>
        <w:tc>
          <w:tcPr>
            <w:tcW w:w="3139" w:type="dxa"/>
            <w:vAlign w:val="center"/>
          </w:tcPr>
          <w:p w14:paraId="4F0AE69A" w14:textId="6A642796" w:rsidR="00EA6633" w:rsidRDefault="00EA6633" w:rsidP="00646A4F">
            <w:pPr>
              <w:jc w:val="center"/>
            </w:pPr>
            <w:r>
              <w:t>4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39" w:type="dxa"/>
            <w:vAlign w:val="center"/>
          </w:tcPr>
          <w:p w14:paraId="703D934F" w14:textId="42C81067" w:rsidR="00EA6633" w:rsidRDefault="00EA6633" w:rsidP="00646A4F">
            <w:pPr>
              <w:jc w:val="center"/>
            </w:pPr>
            <w:r>
              <w:t>17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42" w:type="dxa"/>
            <w:vAlign w:val="center"/>
          </w:tcPr>
          <w:p w14:paraId="05493716" w14:textId="3EEABF16" w:rsidR="00EA6633" w:rsidRDefault="00EA6633" w:rsidP="00646A4F">
            <w:pPr>
              <w:jc w:val="center"/>
            </w:pPr>
            <w:r>
              <w:t>Code and Develop</w:t>
            </w:r>
          </w:p>
        </w:tc>
      </w:tr>
      <w:tr w:rsidR="00AC59C5" w14:paraId="43B36BCB" w14:textId="77777777" w:rsidTr="00C35A83">
        <w:trPr>
          <w:trHeight w:val="427"/>
        </w:trPr>
        <w:tc>
          <w:tcPr>
            <w:tcW w:w="3139" w:type="dxa"/>
            <w:vAlign w:val="center"/>
          </w:tcPr>
          <w:p w14:paraId="1FBD9A97" w14:textId="4988DF0E" w:rsidR="00AC59C5" w:rsidRDefault="00EA6633" w:rsidP="00646A4F">
            <w:pPr>
              <w:jc w:val="center"/>
            </w:pPr>
            <w:r>
              <w:t>18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39" w:type="dxa"/>
            <w:vAlign w:val="center"/>
          </w:tcPr>
          <w:p w14:paraId="47E05757" w14:textId="36D37F51" w:rsidR="00AC59C5" w:rsidRDefault="00EA6633" w:rsidP="00646A4F">
            <w:pPr>
              <w:jc w:val="center"/>
            </w:pPr>
            <w:r>
              <w:t>24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42" w:type="dxa"/>
            <w:vAlign w:val="center"/>
          </w:tcPr>
          <w:p w14:paraId="04837F33" w14:textId="483F5B33" w:rsidR="00AC59C5" w:rsidRDefault="00EA6633" w:rsidP="00646A4F">
            <w:pPr>
              <w:jc w:val="center"/>
            </w:pPr>
            <w:r>
              <w:t>Tests and Results</w:t>
            </w:r>
          </w:p>
        </w:tc>
      </w:tr>
      <w:tr w:rsidR="00AC59C5" w14:paraId="6EB07418" w14:textId="77777777" w:rsidTr="00C35A83">
        <w:trPr>
          <w:trHeight w:val="403"/>
        </w:trPr>
        <w:tc>
          <w:tcPr>
            <w:tcW w:w="3139" w:type="dxa"/>
            <w:vAlign w:val="center"/>
          </w:tcPr>
          <w:p w14:paraId="536E599B" w14:textId="34366A5F" w:rsidR="00AC59C5" w:rsidRDefault="00EA6633" w:rsidP="00646A4F">
            <w:pPr>
              <w:jc w:val="center"/>
            </w:pPr>
            <w:r>
              <w:t>25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39" w:type="dxa"/>
            <w:vAlign w:val="center"/>
          </w:tcPr>
          <w:p w14:paraId="4B7082EC" w14:textId="256962BE" w:rsidR="00AC59C5" w:rsidRDefault="00EA6633" w:rsidP="00646A4F">
            <w:pPr>
              <w:jc w:val="center"/>
            </w:pPr>
            <w:r>
              <w:t>29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42" w:type="dxa"/>
            <w:vAlign w:val="center"/>
          </w:tcPr>
          <w:p w14:paraId="365B7BFD" w14:textId="3E3029FA" w:rsidR="00AC59C5" w:rsidRDefault="00EA6633" w:rsidP="00646A4F">
            <w:pPr>
              <w:jc w:val="center"/>
            </w:pPr>
            <w:r>
              <w:t>Conclusion</w:t>
            </w:r>
          </w:p>
        </w:tc>
      </w:tr>
      <w:tr w:rsidR="00AC59C5" w14:paraId="3D712E05" w14:textId="77777777" w:rsidTr="00C35A83">
        <w:trPr>
          <w:trHeight w:val="427"/>
        </w:trPr>
        <w:tc>
          <w:tcPr>
            <w:tcW w:w="3139" w:type="dxa"/>
            <w:vAlign w:val="center"/>
          </w:tcPr>
          <w:p w14:paraId="2BDC7918" w14:textId="4FB9CD68" w:rsidR="00AC59C5" w:rsidRDefault="00EA6633" w:rsidP="00646A4F">
            <w:pPr>
              <w:jc w:val="center"/>
            </w:pPr>
            <w:r>
              <w:t>30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39" w:type="dxa"/>
            <w:vAlign w:val="center"/>
          </w:tcPr>
          <w:p w14:paraId="441E5D5E" w14:textId="107805B9" w:rsidR="00AC59C5" w:rsidRDefault="00EA6633" w:rsidP="00646A4F">
            <w:pPr>
              <w:jc w:val="center"/>
            </w:pPr>
            <w:r>
              <w:t>1</w:t>
            </w:r>
            <w:r w:rsidRPr="00EA6633">
              <w:rPr>
                <w:vertAlign w:val="superscript"/>
              </w:rPr>
              <w:t>st</w:t>
            </w:r>
            <w:r>
              <w:t xml:space="preserve"> June</w:t>
            </w:r>
          </w:p>
        </w:tc>
        <w:tc>
          <w:tcPr>
            <w:tcW w:w="3142" w:type="dxa"/>
            <w:vAlign w:val="center"/>
          </w:tcPr>
          <w:p w14:paraId="5BF0BC35" w14:textId="77B4642F" w:rsidR="00AC59C5" w:rsidRDefault="00EA6633" w:rsidP="00646A4F">
            <w:pPr>
              <w:jc w:val="center"/>
            </w:pPr>
            <w:r>
              <w:t>Resubmission of new SOI</w:t>
            </w:r>
          </w:p>
        </w:tc>
      </w:tr>
      <w:tr w:rsidR="00C35A83" w14:paraId="07FCC84F" w14:textId="77777777" w:rsidTr="00C35A83">
        <w:trPr>
          <w:trHeight w:val="427"/>
        </w:trPr>
        <w:tc>
          <w:tcPr>
            <w:tcW w:w="3139" w:type="dxa"/>
            <w:vAlign w:val="center"/>
          </w:tcPr>
          <w:p w14:paraId="5EE783A6" w14:textId="11C7A310" w:rsidR="00C35A83" w:rsidRDefault="00C35A83" w:rsidP="00C35A83">
            <w:pPr>
              <w:jc w:val="center"/>
            </w:pPr>
            <w:bookmarkStart w:id="0" w:name="_GoBack" w:colFirst="0" w:colLast="0"/>
            <w:r>
              <w:t>30</w:t>
            </w:r>
            <w:r w:rsidRPr="00EA6633">
              <w:rPr>
                <w:vertAlign w:val="superscript"/>
              </w:rPr>
              <w:t>th</w:t>
            </w:r>
            <w:r>
              <w:t xml:space="preserve"> May</w:t>
            </w:r>
          </w:p>
        </w:tc>
        <w:tc>
          <w:tcPr>
            <w:tcW w:w="3139" w:type="dxa"/>
            <w:vAlign w:val="center"/>
          </w:tcPr>
          <w:p w14:paraId="72B262C0" w14:textId="32C7674B" w:rsidR="00C35A83" w:rsidRDefault="00C35A83" w:rsidP="00C35A83">
            <w:pPr>
              <w:jc w:val="center"/>
            </w:pPr>
            <w:r>
              <w:t>1</w:t>
            </w:r>
            <w:r w:rsidRPr="00EA6633">
              <w:rPr>
                <w:vertAlign w:val="superscript"/>
              </w:rPr>
              <w:t>st</w:t>
            </w:r>
            <w:r>
              <w:t xml:space="preserve"> June</w:t>
            </w:r>
          </w:p>
        </w:tc>
        <w:tc>
          <w:tcPr>
            <w:tcW w:w="3142" w:type="dxa"/>
            <w:vAlign w:val="center"/>
          </w:tcPr>
          <w:p w14:paraId="40834BB9" w14:textId="2FB5585E" w:rsidR="00C35A83" w:rsidRDefault="00C35A83" w:rsidP="00C35A83">
            <w:pPr>
              <w:jc w:val="center"/>
            </w:pPr>
            <w:r>
              <w:t>Publish Document in IEEE Format</w:t>
            </w:r>
          </w:p>
        </w:tc>
      </w:tr>
      <w:bookmarkEnd w:id="0"/>
    </w:tbl>
    <w:p w14:paraId="55513B94" w14:textId="77777777" w:rsidR="00AC59C5" w:rsidRPr="00AC59C5" w:rsidRDefault="00AC59C5" w:rsidP="00AC59C5"/>
    <w:sectPr w:rsidR="00AC59C5" w:rsidRPr="00AC59C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1414BE" w14:textId="77777777" w:rsidR="00C74920" w:rsidRDefault="00C74920" w:rsidP="00646A4F">
      <w:pPr>
        <w:spacing w:after="0" w:line="240" w:lineRule="auto"/>
      </w:pPr>
      <w:r>
        <w:separator/>
      </w:r>
    </w:p>
  </w:endnote>
  <w:endnote w:type="continuationSeparator" w:id="0">
    <w:p w14:paraId="28EADBBD" w14:textId="77777777" w:rsidR="00C74920" w:rsidRDefault="00C74920" w:rsidP="0064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0C118" w14:textId="77777777" w:rsidR="00646A4F" w:rsidRDefault="00646A4F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40CD261" w14:textId="77777777" w:rsidR="00646A4F" w:rsidRDefault="0064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94926" w14:textId="77777777" w:rsidR="00C74920" w:rsidRDefault="00C74920" w:rsidP="00646A4F">
      <w:pPr>
        <w:spacing w:after="0" w:line="240" w:lineRule="auto"/>
      </w:pPr>
      <w:r>
        <w:separator/>
      </w:r>
    </w:p>
  </w:footnote>
  <w:footnote w:type="continuationSeparator" w:id="0">
    <w:p w14:paraId="2D0D5B8F" w14:textId="77777777" w:rsidR="00C74920" w:rsidRDefault="00C74920" w:rsidP="00646A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6CA24" w14:textId="4F9B624E" w:rsidR="00646A4F" w:rsidRDefault="00C74920">
    <w:pPr>
      <w:pStyle w:val="Header"/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0EB02706D54648728B5CE1171E0A3D83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46A4F">
          <w:rPr>
            <w:color w:val="4472C4" w:themeColor="accent1"/>
          </w:rPr>
          <w:t>216799M</w:t>
        </w:r>
      </w:sdtContent>
    </w:sdt>
    <w:r w:rsidR="00646A4F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E71DD67B078F414F949C145EB69FDC2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646A4F">
          <w:rPr>
            <w:color w:val="4472C4" w:themeColor="accent1"/>
          </w:rPr>
          <w:t>Keane Schembri 6.2A</w:t>
        </w:r>
      </w:sdtContent>
    </w:sdt>
  </w:p>
  <w:p w14:paraId="6D0C81F6" w14:textId="77777777" w:rsidR="00646A4F" w:rsidRDefault="00646A4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TYzNDWzMDa3NDJU0lEKTi0uzszPAykwqgUAC7RNCCwAAAA="/>
  </w:docVars>
  <w:rsids>
    <w:rsidRoot w:val="00AC59C5"/>
    <w:rsid w:val="000B2674"/>
    <w:rsid w:val="00646A4F"/>
    <w:rsid w:val="00A75C5B"/>
    <w:rsid w:val="00AC59C5"/>
    <w:rsid w:val="00BE46C8"/>
    <w:rsid w:val="00C35A83"/>
    <w:rsid w:val="00C74920"/>
    <w:rsid w:val="00EA6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2AA3D"/>
  <w15:chartTrackingRefBased/>
  <w15:docId w15:val="{CCBD8296-FF4A-47A0-983E-CEB4F9419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59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6A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A4F"/>
  </w:style>
  <w:style w:type="paragraph" w:styleId="Footer">
    <w:name w:val="footer"/>
    <w:basedOn w:val="Normal"/>
    <w:link w:val="FooterChar"/>
    <w:uiPriority w:val="99"/>
    <w:unhideWhenUsed/>
    <w:rsid w:val="00646A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EB02706D54648728B5CE1171E0A3D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08D8B-7EA6-40FB-A976-023219999DF0}"/>
      </w:docPartPr>
      <w:docPartBody>
        <w:p w:rsidR="00B00E5F" w:rsidRDefault="00D574E1" w:rsidP="00D574E1">
          <w:pPr>
            <w:pStyle w:val="0EB02706D54648728B5CE1171E0A3D83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E71DD67B078F414F949C145EB69FDC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F811E-46D9-4961-A968-30A9984776B4}"/>
      </w:docPartPr>
      <w:docPartBody>
        <w:p w:rsidR="00B00E5F" w:rsidRDefault="00D574E1" w:rsidP="00D574E1">
          <w:pPr>
            <w:pStyle w:val="E71DD67B078F414F949C145EB69FDC28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74E1"/>
    <w:rsid w:val="0045232D"/>
    <w:rsid w:val="00B00E5F"/>
    <w:rsid w:val="00D574E1"/>
    <w:rsid w:val="00FC7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EB02706D54648728B5CE1171E0A3D83">
    <w:name w:val="0EB02706D54648728B5CE1171E0A3D83"/>
    <w:rsid w:val="00D574E1"/>
  </w:style>
  <w:style w:type="paragraph" w:customStyle="1" w:styleId="E71DD67B078F414F949C145EB69FDC28">
    <w:name w:val="E71DD67B078F414F949C145EB69FDC28"/>
    <w:rsid w:val="00D574E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4D0158F5F8E44A008130640FF3A41" ma:contentTypeVersion="13" ma:contentTypeDescription="Create a new document." ma:contentTypeScope="" ma:versionID="34e7e3d54dc273c65d6d95f361fec8cb">
  <xsd:schema xmlns:xsd="http://www.w3.org/2001/XMLSchema" xmlns:xs="http://www.w3.org/2001/XMLSchema" xmlns:p="http://schemas.microsoft.com/office/2006/metadata/properties" xmlns:ns3="29222724-1c4d-4660-a6b0-6fb2cb9c9159" xmlns:ns4="3c30bb6c-29e0-4e56-a5db-4ef13fd80efc" targetNamespace="http://schemas.microsoft.com/office/2006/metadata/properties" ma:root="true" ma:fieldsID="bf7cf4f9ba848d4d9040185a4d4b5aa6" ns3:_="" ns4:_="">
    <xsd:import namespace="29222724-1c4d-4660-a6b0-6fb2cb9c9159"/>
    <xsd:import namespace="3c30bb6c-29e0-4e56-a5db-4ef13fd80ef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222724-1c4d-4660-a6b0-6fb2cb9c91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0bb6c-29e0-4e56-a5db-4ef13fd80e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4BD8E9-E826-4EFE-BBE9-AA7EE5677D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B46CBE-A2AD-4746-BEDD-904EFA6FB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222724-1c4d-4660-a6b0-6fb2cb9c9159"/>
    <ds:schemaRef ds:uri="3c30bb6c-29e0-4e56-a5db-4ef13fd80e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382A56-C166-4C7F-8A71-7449C3642D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6799M</dc:title>
  <dc:subject/>
  <dc:creator>Keane Schembri 6.2A</dc:creator>
  <cp:keywords/>
  <dc:description/>
  <cp:lastModifiedBy>Keane Schembri</cp:lastModifiedBy>
  <cp:revision>4</cp:revision>
  <dcterms:created xsi:type="dcterms:W3CDTF">2020-04-05T16:41:00Z</dcterms:created>
  <dcterms:modified xsi:type="dcterms:W3CDTF">2020-04-1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F4D0158F5F8E44A008130640FF3A41</vt:lpwstr>
  </property>
</Properties>
</file>